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ac4f6813583e518b42dc4462d5f3aae6e00d6c"/>
    <w:p>
      <w:pPr>
        <w:pStyle w:val="Heading3"/>
      </w:pPr>
      <w:r>
        <w:t xml:space="preserve">График приема населения в помещении управы по вопрсам капитального ремонта</w:t>
      </w:r>
    </w:p>
    <w:p>
      <w:pPr>
        <w:pStyle w:val="FirstParagraph"/>
      </w:pPr>
      <w:r>
        <w:t xml:space="preserve">19.09.201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ГРАФИК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приема населения в помещениях Управ районов города Москвы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по вопросам капитального ремон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кру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й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то (адрес) приема насел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№ кабине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жим приема (дни, час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актный телефон каб. Управ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ВА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синоостровс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. Летчика Бабушкина, д.1, к.1, ком. 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недельник 18.00-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(495)471-52-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osinka.mos.ru/overhaul/detail/21677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overhaul/detail/21677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overhaul/detail/21677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7T12:28:32Z</dcterms:created>
  <dcterms:modified xsi:type="dcterms:W3CDTF">2023-09-17T12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